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EFD76D" w14:textId="77777777" w:rsidR="006B624C" w:rsidRDefault="006B624C" w:rsidP="004B6E5A">
      <w:pPr>
        <w:jc w:val="center"/>
        <w:rPr>
          <w:rFonts w:eastAsia="Times New Roman"/>
          <w:b/>
          <w:bCs/>
        </w:rPr>
      </w:pPr>
    </w:p>
    <w:p w14:paraId="7B1AC8E0" w14:textId="2228384E" w:rsidR="004B6E5A" w:rsidRDefault="006B624C" w:rsidP="004B6E5A">
      <w:pPr>
        <w:jc w:val="center"/>
        <w:rPr>
          <w:rFonts w:eastAsia="Times New Roman"/>
          <w:b/>
          <w:bCs/>
          <w:lang w:val="en-US"/>
        </w:rPr>
      </w:pPr>
      <w:r>
        <w:rPr>
          <w:rFonts w:eastAsia="Times New Roman"/>
          <w:b/>
          <w:bCs/>
        </w:rPr>
        <w:t>A</w:t>
      </w:r>
      <w:r w:rsidR="004B6E5A" w:rsidRPr="004B6E5A">
        <w:rPr>
          <w:rFonts w:eastAsia="Times New Roman"/>
          <w:b/>
          <w:bCs/>
        </w:rPr>
        <w:t>5SENG007W</w:t>
      </w:r>
      <w:r w:rsidR="004B6E5A" w:rsidRPr="004B6E5A">
        <w:rPr>
          <w:rFonts w:eastAsia="Times New Roman"/>
          <w:b/>
          <w:bCs/>
          <w:lang w:val="en-US"/>
        </w:rPr>
        <w:t xml:space="preserve"> Software Engineering Principles and Practice</w:t>
      </w:r>
    </w:p>
    <w:p w14:paraId="1B8DD542" w14:textId="47EA84A8" w:rsidR="004B6E5A" w:rsidRDefault="004B6E5A" w:rsidP="004B6E5A">
      <w:pPr>
        <w:jc w:val="center"/>
        <w:rPr>
          <w:rFonts w:eastAsia="Times New Roman"/>
          <w:b/>
          <w:bCs/>
          <w:lang w:val="en-US"/>
        </w:rPr>
      </w:pPr>
      <w:r>
        <w:rPr>
          <w:rFonts w:eastAsia="Times New Roman"/>
          <w:b/>
          <w:bCs/>
          <w:lang w:val="en-US"/>
        </w:rPr>
        <w:t xml:space="preserve">Week </w:t>
      </w:r>
      <w:r w:rsidR="00EA19EF">
        <w:rPr>
          <w:rFonts w:eastAsia="Times New Roman"/>
          <w:b/>
          <w:bCs/>
          <w:lang w:val="en-US"/>
        </w:rPr>
        <w:t>5</w:t>
      </w:r>
      <w:r>
        <w:rPr>
          <w:rFonts w:eastAsia="Times New Roman"/>
          <w:b/>
          <w:bCs/>
          <w:lang w:val="en-US"/>
        </w:rPr>
        <w:t xml:space="preserve"> Seminar</w:t>
      </w:r>
    </w:p>
    <w:p w14:paraId="01FC0688" w14:textId="636FA79D" w:rsidR="00EA19EF" w:rsidRPr="00C326EC" w:rsidRDefault="00EA19EF" w:rsidP="00EA19EF">
      <w:pPr>
        <w:spacing w:after="0" w:line="240" w:lineRule="auto"/>
        <w:rPr>
          <w:rFonts w:ascii="Aptos" w:eastAsia="Times New Roman" w:hAnsi="Aptos" w:cs="Times New Roman"/>
          <w:b/>
          <w:bCs/>
          <w:color w:val="000000"/>
          <w:sz w:val="24"/>
          <w:szCs w:val="24"/>
          <w:lang w:eastAsia="en-GB"/>
        </w:rPr>
      </w:pPr>
      <w:r w:rsidRPr="00C326EC">
        <w:rPr>
          <w:rFonts w:ascii="Aptos" w:eastAsia="Times New Roman" w:hAnsi="Aptos" w:cs="Times New Roman"/>
          <w:b/>
          <w:bCs/>
          <w:color w:val="000000"/>
          <w:sz w:val="24"/>
          <w:szCs w:val="24"/>
          <w:lang w:eastAsia="en-GB"/>
        </w:rPr>
        <w:t xml:space="preserve">Task </w:t>
      </w:r>
      <w:r>
        <w:rPr>
          <w:rFonts w:ascii="Aptos" w:eastAsia="Times New Roman" w:hAnsi="Aptos" w:cs="Times New Roman"/>
          <w:b/>
          <w:bCs/>
          <w:color w:val="000000"/>
          <w:sz w:val="24"/>
          <w:szCs w:val="24"/>
          <w:lang w:eastAsia="en-GB"/>
        </w:rPr>
        <w:t>1</w:t>
      </w:r>
      <w:r>
        <w:rPr>
          <w:rFonts w:ascii="Aptos" w:eastAsia="Times New Roman" w:hAnsi="Aptos" w:cs="Times New Roman"/>
          <w:b/>
          <w:bCs/>
          <w:color w:val="000000"/>
          <w:sz w:val="24"/>
          <w:szCs w:val="24"/>
          <w:lang w:eastAsia="en-GB"/>
        </w:rPr>
        <w:t xml:space="preserve"> (if not done)</w:t>
      </w:r>
    </w:p>
    <w:p w14:paraId="3C933C5D" w14:textId="77777777" w:rsidR="00EA19EF" w:rsidRDefault="00EA19EF" w:rsidP="00EA19EF">
      <w:p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  <w:r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  <w:t xml:space="preserve">You already produced </w:t>
      </w:r>
      <w:proofErr w:type="gramStart"/>
      <w:r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  <w:t>a</w:t>
      </w:r>
      <w:proofErr w:type="gramEnd"/>
      <w:r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  <w:t xml:space="preserve"> Onion Diagram, but you may not have explicitly added.</w:t>
      </w:r>
    </w:p>
    <w:p w14:paraId="777F9506" w14:textId="77777777" w:rsidR="00EA19EF" w:rsidRDefault="00EA19EF" w:rsidP="00EA19EF">
      <w:p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  <w:r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  <w:t>Add a “Goal” (also known as Viewpoints)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1668"/>
        <w:gridCol w:w="4343"/>
      </w:tblGrid>
      <w:tr w:rsidR="00EA19EF" w:rsidRPr="00EA19EF" w14:paraId="36779362" w14:textId="77777777" w:rsidTr="0038182F">
        <w:tc>
          <w:tcPr>
            <w:tcW w:w="3005" w:type="dxa"/>
          </w:tcPr>
          <w:p w14:paraId="748504D5" w14:textId="77777777" w:rsidR="00EA19EF" w:rsidRPr="00EA19EF" w:rsidRDefault="00EA19EF" w:rsidP="0038182F">
            <w:pPr>
              <w:rPr>
                <w:rFonts w:ascii="Aptos" w:eastAsia="Times New Roman" w:hAnsi="Aptos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EA19EF">
              <w:rPr>
                <w:rFonts w:ascii="Aptos" w:eastAsia="Times New Roman" w:hAnsi="Aptos" w:cs="Times New Roman"/>
                <w:b/>
                <w:bCs/>
                <w:color w:val="000000"/>
                <w:sz w:val="24"/>
                <w:szCs w:val="24"/>
                <w:lang w:eastAsia="en-GB"/>
              </w:rPr>
              <w:t>Stakeholder</w:t>
            </w:r>
          </w:p>
        </w:tc>
        <w:tc>
          <w:tcPr>
            <w:tcW w:w="1668" w:type="dxa"/>
          </w:tcPr>
          <w:p w14:paraId="2E1750BF" w14:textId="77777777" w:rsidR="00EA19EF" w:rsidRPr="00EA19EF" w:rsidRDefault="00EA19EF" w:rsidP="0038182F">
            <w:pPr>
              <w:rPr>
                <w:rFonts w:ascii="Aptos" w:eastAsia="Times New Roman" w:hAnsi="Aptos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EA19EF">
              <w:rPr>
                <w:rFonts w:ascii="Aptos" w:eastAsia="Times New Roman" w:hAnsi="Aptos" w:cs="Times New Roman"/>
                <w:b/>
                <w:bCs/>
                <w:color w:val="000000"/>
                <w:sz w:val="24"/>
                <w:szCs w:val="24"/>
                <w:lang w:eastAsia="en-GB"/>
              </w:rPr>
              <w:t>Role</w:t>
            </w:r>
          </w:p>
        </w:tc>
        <w:tc>
          <w:tcPr>
            <w:tcW w:w="4343" w:type="dxa"/>
          </w:tcPr>
          <w:p w14:paraId="4F81827B" w14:textId="77777777" w:rsidR="00EA19EF" w:rsidRPr="00EA19EF" w:rsidRDefault="00EA19EF" w:rsidP="0038182F">
            <w:pPr>
              <w:rPr>
                <w:rFonts w:ascii="Aptos" w:eastAsia="Times New Roman" w:hAnsi="Aptos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EA19EF">
              <w:rPr>
                <w:rFonts w:ascii="Aptos" w:eastAsia="Times New Roman" w:hAnsi="Aptos" w:cs="Times New Roman"/>
                <w:b/>
                <w:bCs/>
                <w:color w:val="000000"/>
                <w:sz w:val="24"/>
                <w:szCs w:val="24"/>
                <w:lang w:eastAsia="en-GB"/>
              </w:rPr>
              <w:t>Viewpoint / Goal</w:t>
            </w:r>
          </w:p>
        </w:tc>
      </w:tr>
      <w:tr w:rsidR="00EA19EF" w14:paraId="6CCF0102" w14:textId="77777777" w:rsidTr="0038182F">
        <w:tc>
          <w:tcPr>
            <w:tcW w:w="3005" w:type="dxa"/>
          </w:tcPr>
          <w:p w14:paraId="245DE341" w14:textId="77777777" w:rsidR="00EA19EF" w:rsidRDefault="00EA19EF" w:rsidP="0038182F">
            <w:pPr>
              <w:rPr>
                <w:rFonts w:ascii="Aptos" w:eastAsia="Times New Roman" w:hAnsi="Aptos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Aptos" w:eastAsia="Times New Roman" w:hAnsi="Aptos" w:cs="Times New Roman"/>
                <w:color w:val="000000"/>
                <w:sz w:val="24"/>
                <w:szCs w:val="24"/>
                <w:lang w:eastAsia="en-GB"/>
              </w:rPr>
              <w:t>Manage</w:t>
            </w:r>
          </w:p>
        </w:tc>
        <w:tc>
          <w:tcPr>
            <w:tcW w:w="1668" w:type="dxa"/>
          </w:tcPr>
          <w:p w14:paraId="40E4077C" w14:textId="77777777" w:rsidR="00EA19EF" w:rsidRDefault="00EA19EF" w:rsidP="0038182F">
            <w:pPr>
              <w:rPr>
                <w:rFonts w:ascii="Aptos" w:eastAsia="Times New Roman" w:hAnsi="Aptos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Aptos" w:eastAsia="Times New Roman" w:hAnsi="Aptos" w:cs="Times New Roman"/>
                <w:color w:val="000000"/>
                <w:sz w:val="24"/>
                <w:szCs w:val="24"/>
                <w:lang w:eastAsia="en-GB"/>
              </w:rPr>
              <w:t>Operational Beneficiary</w:t>
            </w:r>
          </w:p>
          <w:p w14:paraId="06FFF5D8" w14:textId="77777777" w:rsidR="00EA19EF" w:rsidRDefault="00EA19EF" w:rsidP="0038182F">
            <w:pPr>
              <w:rPr>
                <w:rFonts w:ascii="Aptos" w:eastAsia="Times New Roman" w:hAnsi="Aptos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343" w:type="dxa"/>
          </w:tcPr>
          <w:p w14:paraId="2487121F" w14:textId="77777777" w:rsidR="00EA19EF" w:rsidRDefault="00EA19EF" w:rsidP="0038182F">
            <w:pPr>
              <w:rPr>
                <w:rFonts w:ascii="Aptos" w:eastAsia="Times New Roman" w:hAnsi="Aptos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Aptos" w:eastAsia="Times New Roman" w:hAnsi="Aptos" w:cs="Times New Roman"/>
                <w:color w:val="000000"/>
                <w:sz w:val="24"/>
                <w:szCs w:val="24"/>
                <w:lang w:eastAsia="en-GB"/>
              </w:rPr>
              <w:t>Wants to extract summary reports from the system</w:t>
            </w:r>
          </w:p>
        </w:tc>
      </w:tr>
      <w:tr w:rsidR="00EA19EF" w14:paraId="72F62ADA" w14:textId="77777777" w:rsidTr="0038182F">
        <w:tc>
          <w:tcPr>
            <w:tcW w:w="3005" w:type="dxa"/>
          </w:tcPr>
          <w:p w14:paraId="5C668A15" w14:textId="77777777" w:rsidR="00EA19EF" w:rsidRDefault="00EA19EF" w:rsidP="0038182F">
            <w:pPr>
              <w:rPr>
                <w:rFonts w:ascii="Aptos" w:eastAsia="Times New Roman" w:hAnsi="Aptos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Aptos" w:eastAsia="Times New Roman" w:hAnsi="Aptos" w:cs="Times New Roman"/>
                <w:color w:val="000000"/>
                <w:sz w:val="24"/>
                <w:szCs w:val="24"/>
                <w:lang w:eastAsia="en-GB"/>
              </w:rPr>
              <w:t>Doctors</w:t>
            </w:r>
          </w:p>
        </w:tc>
        <w:tc>
          <w:tcPr>
            <w:tcW w:w="1668" w:type="dxa"/>
          </w:tcPr>
          <w:p w14:paraId="64CC383F" w14:textId="77777777" w:rsidR="00EA19EF" w:rsidRDefault="00EA19EF" w:rsidP="0038182F">
            <w:pPr>
              <w:rPr>
                <w:rFonts w:ascii="Aptos" w:eastAsia="Times New Roman" w:hAnsi="Aptos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Aptos" w:eastAsia="Times New Roman" w:hAnsi="Aptos" w:cs="Times New Roman"/>
                <w:color w:val="000000"/>
                <w:sz w:val="24"/>
                <w:szCs w:val="24"/>
                <w:lang w:eastAsia="en-GB"/>
              </w:rPr>
              <w:t>Experts</w:t>
            </w:r>
          </w:p>
        </w:tc>
        <w:tc>
          <w:tcPr>
            <w:tcW w:w="4343" w:type="dxa"/>
          </w:tcPr>
          <w:p w14:paraId="0996A2F4" w14:textId="77777777" w:rsidR="00EA19EF" w:rsidRDefault="00EA19EF" w:rsidP="0038182F">
            <w:pPr>
              <w:rPr>
                <w:rFonts w:ascii="Aptos" w:eastAsia="Times New Roman" w:hAnsi="Aptos" w:cs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Aptos" w:eastAsia="Times New Roman" w:hAnsi="Aptos" w:cs="Times New Roman"/>
                <w:color w:val="000000"/>
                <w:sz w:val="24"/>
                <w:szCs w:val="24"/>
                <w:lang w:eastAsia="en-GB"/>
              </w:rPr>
              <w:t>Wants to give advice on steps to diagnose cancer</w:t>
            </w:r>
          </w:p>
        </w:tc>
      </w:tr>
    </w:tbl>
    <w:p w14:paraId="453DD384" w14:textId="1C392053" w:rsidR="00846DCF" w:rsidRDefault="00846DCF" w:rsidP="00EA19EF">
      <w:p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</w:p>
    <w:p w14:paraId="66376F09" w14:textId="3303ED61" w:rsidR="00846DCF" w:rsidRDefault="00846DCF" w:rsidP="00EA19EF">
      <w:p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  <w:r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  <w:t xml:space="preserve">Further reading: </w:t>
      </w:r>
    </w:p>
    <w:p w14:paraId="7BA4C58E" w14:textId="210EF545" w:rsidR="00846DCF" w:rsidRPr="00846DCF" w:rsidRDefault="00846DCF" w:rsidP="00846D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846DCF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lexander, I. (2009)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Discovering Requirements - </w:t>
      </w:r>
      <w:r w:rsidRPr="00846DCF">
        <w:rPr>
          <w:rFonts w:ascii="Times New Roman" w:eastAsia="Times New Roman" w:hAnsi="Times New Roman" w:cs="Times New Roman"/>
          <w:sz w:val="24"/>
          <w:szCs w:val="24"/>
          <w:lang w:eastAsia="en-GB"/>
        </w:rPr>
        <w:t>How to Specify Products and Services.</w:t>
      </w:r>
    </w:p>
    <w:p w14:paraId="483685CE" w14:textId="77777777" w:rsidR="00846DCF" w:rsidRDefault="00846DCF" w:rsidP="00EA19EF">
      <w:p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</w:p>
    <w:p w14:paraId="16F6B576" w14:textId="77777777" w:rsidR="00C0318E" w:rsidRDefault="00C0318E" w:rsidP="00EA19EF">
      <w:p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</w:p>
    <w:p w14:paraId="740E5553" w14:textId="40139CB5" w:rsidR="000C5A81" w:rsidRPr="00C326EC" w:rsidRDefault="000C5A81" w:rsidP="000C5A81">
      <w:pPr>
        <w:spacing w:after="0" w:line="240" w:lineRule="auto"/>
        <w:rPr>
          <w:rFonts w:ascii="Aptos" w:eastAsia="Times New Roman" w:hAnsi="Aptos" w:cs="Times New Roman"/>
          <w:b/>
          <w:bCs/>
          <w:color w:val="000000"/>
          <w:sz w:val="24"/>
          <w:szCs w:val="24"/>
          <w:lang w:eastAsia="en-GB"/>
        </w:rPr>
      </w:pPr>
      <w:r w:rsidRPr="00C326EC">
        <w:rPr>
          <w:rFonts w:ascii="Aptos" w:eastAsia="Times New Roman" w:hAnsi="Aptos" w:cs="Times New Roman"/>
          <w:b/>
          <w:bCs/>
          <w:color w:val="000000"/>
          <w:sz w:val="24"/>
          <w:szCs w:val="24"/>
          <w:lang w:eastAsia="en-GB"/>
        </w:rPr>
        <w:t xml:space="preserve">Task </w:t>
      </w:r>
      <w:r>
        <w:rPr>
          <w:rFonts w:ascii="Aptos" w:eastAsia="Times New Roman" w:hAnsi="Aptos" w:cs="Times New Roman"/>
          <w:b/>
          <w:bCs/>
          <w:color w:val="000000"/>
          <w:sz w:val="24"/>
          <w:szCs w:val="24"/>
          <w:lang w:eastAsia="en-GB"/>
        </w:rPr>
        <w:t>2</w:t>
      </w:r>
      <w:r>
        <w:rPr>
          <w:rFonts w:ascii="Aptos" w:eastAsia="Times New Roman" w:hAnsi="Aptos" w:cs="Times New Roman"/>
          <w:b/>
          <w:bCs/>
          <w:color w:val="000000"/>
          <w:sz w:val="24"/>
          <w:szCs w:val="24"/>
          <w:lang w:eastAsia="en-GB"/>
        </w:rPr>
        <w:t xml:space="preserve"> </w:t>
      </w:r>
    </w:p>
    <w:p w14:paraId="55EC04FB" w14:textId="67867110" w:rsidR="000C5A81" w:rsidRDefault="000C5A81" w:rsidP="000C5A81">
      <w:p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  <w:r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  <w:t xml:space="preserve">You </w:t>
      </w:r>
      <w:r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  <w:t>already have a Use Case diagram done.</w:t>
      </w:r>
    </w:p>
    <w:p w14:paraId="548832F0" w14:textId="176FC3B7" w:rsidR="000C5A81" w:rsidRDefault="000C5A81" w:rsidP="000C5A81">
      <w:p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  <w:r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  <w:t xml:space="preserve">Now select one of the use cases from the diagram and WRITE a “Use case description”. A simple format is given in the CW. You need this </w:t>
      </w:r>
      <w:r w:rsidR="00867710"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  <w:t>to proceed to</w:t>
      </w:r>
      <w:r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  <w:t xml:space="preserve"> Task 3.</w:t>
      </w:r>
    </w:p>
    <w:p w14:paraId="18DFC36D" w14:textId="77777777" w:rsidR="000C5A81" w:rsidRDefault="000C5A81" w:rsidP="000C5A81">
      <w:p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</w:p>
    <w:p w14:paraId="2EB9778F" w14:textId="77777777" w:rsidR="00CE6C7C" w:rsidRDefault="00CE6C7C" w:rsidP="000C5A81">
      <w:p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</w:p>
    <w:p w14:paraId="58C468F9" w14:textId="77777777" w:rsidR="00EA19EF" w:rsidRDefault="00EA19EF" w:rsidP="004B6E5A">
      <w:pPr>
        <w:spacing w:after="0" w:line="240" w:lineRule="auto"/>
        <w:rPr>
          <w:rFonts w:ascii="Aptos" w:eastAsia="Times New Roman" w:hAnsi="Aptos" w:cs="Times New Roman"/>
          <w:b/>
          <w:bCs/>
          <w:color w:val="000000"/>
          <w:sz w:val="24"/>
          <w:szCs w:val="24"/>
          <w:lang w:eastAsia="en-GB"/>
        </w:rPr>
      </w:pPr>
    </w:p>
    <w:p w14:paraId="1A40281B" w14:textId="7E258D37" w:rsidR="004F5CF3" w:rsidRDefault="004B6E5A" w:rsidP="004B6E5A">
      <w:pPr>
        <w:spacing w:after="0" w:line="240" w:lineRule="auto"/>
        <w:rPr>
          <w:rFonts w:ascii="Aptos" w:eastAsia="Times New Roman" w:hAnsi="Aptos" w:cs="Times New Roman"/>
          <w:b/>
          <w:bCs/>
          <w:color w:val="000000"/>
          <w:sz w:val="24"/>
          <w:szCs w:val="24"/>
          <w:lang w:eastAsia="en-GB"/>
        </w:rPr>
      </w:pPr>
      <w:r w:rsidRPr="004B6E5A">
        <w:rPr>
          <w:rFonts w:ascii="Aptos" w:eastAsia="Times New Roman" w:hAnsi="Aptos" w:cs="Times New Roman"/>
          <w:b/>
          <w:bCs/>
          <w:color w:val="000000"/>
          <w:sz w:val="24"/>
          <w:szCs w:val="24"/>
          <w:lang w:eastAsia="en-GB"/>
        </w:rPr>
        <w:t xml:space="preserve">Task </w:t>
      </w:r>
      <w:r w:rsidR="000C5A81">
        <w:rPr>
          <w:rFonts w:ascii="Aptos" w:eastAsia="Times New Roman" w:hAnsi="Aptos" w:cs="Times New Roman"/>
          <w:b/>
          <w:bCs/>
          <w:color w:val="000000"/>
          <w:sz w:val="24"/>
          <w:szCs w:val="24"/>
          <w:lang w:eastAsia="en-GB"/>
        </w:rPr>
        <w:t>3</w:t>
      </w:r>
    </w:p>
    <w:p w14:paraId="0E4C9201" w14:textId="640C5FF6" w:rsidR="000C5A81" w:rsidRPr="001A144C" w:rsidRDefault="000C5A81" w:rsidP="001A144C">
      <w:pPr>
        <w:pStyle w:val="ListParagraph"/>
        <w:numPr>
          <w:ilvl w:val="0"/>
          <w:numId w:val="33"/>
        </w:num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  <w:r w:rsidRPr="001A144C"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  <w:t>Draw an Activity Diagram</w:t>
      </w:r>
      <w:r w:rsidR="00E0255A" w:rsidRPr="001A144C"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  <w:t xml:space="preserve"> for the use case description.</w:t>
      </w:r>
    </w:p>
    <w:p w14:paraId="770BB038" w14:textId="73E522AF" w:rsidR="000E3A5F" w:rsidRPr="001A144C" w:rsidRDefault="000C5A81" w:rsidP="001A144C">
      <w:pPr>
        <w:pStyle w:val="ListParagraph"/>
        <w:numPr>
          <w:ilvl w:val="0"/>
          <w:numId w:val="33"/>
        </w:num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  <w:r w:rsidRPr="001A144C"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  <w:t>Draw a Swimlane Diagram</w:t>
      </w:r>
      <w:r w:rsidR="00E0255A" w:rsidRPr="001A144C"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  <w:t xml:space="preserve"> for the activity diagram.</w:t>
      </w:r>
    </w:p>
    <w:p w14:paraId="49A770DE" w14:textId="77777777" w:rsidR="000C39B4" w:rsidRPr="00C326EC" w:rsidRDefault="000C39B4" w:rsidP="000C5A81">
      <w:p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</w:p>
    <w:p w14:paraId="759A2D64" w14:textId="55E13451" w:rsidR="00C326EC" w:rsidRDefault="001A144C" w:rsidP="00C326EC">
      <w:p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  <w:r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  <w:t>The two diagrams are different.</w:t>
      </w:r>
    </w:p>
    <w:p w14:paraId="1823F952" w14:textId="77777777" w:rsidR="00C326EC" w:rsidRPr="004B6E5A" w:rsidRDefault="00C326EC" w:rsidP="004B6E5A">
      <w:pPr>
        <w:spacing w:after="0" w:line="240" w:lineRule="auto"/>
        <w:rPr>
          <w:rFonts w:ascii="Aptos" w:eastAsia="Times New Roman" w:hAnsi="Aptos" w:cs="Times New Roman"/>
          <w:color w:val="000000"/>
          <w:sz w:val="24"/>
          <w:szCs w:val="24"/>
          <w:lang w:eastAsia="en-GB"/>
        </w:rPr>
      </w:pPr>
    </w:p>
    <w:sectPr w:rsidR="00C326EC" w:rsidRPr="004B6E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E1B82"/>
    <w:multiLevelType w:val="multilevel"/>
    <w:tmpl w:val="0DEC9B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007E1E"/>
    <w:multiLevelType w:val="multilevel"/>
    <w:tmpl w:val="252214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3D58EF"/>
    <w:multiLevelType w:val="multilevel"/>
    <w:tmpl w:val="3646A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483EC1"/>
    <w:multiLevelType w:val="multilevel"/>
    <w:tmpl w:val="4D6233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CE458A"/>
    <w:multiLevelType w:val="hybridMultilevel"/>
    <w:tmpl w:val="06ECDF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961AC2"/>
    <w:multiLevelType w:val="multilevel"/>
    <w:tmpl w:val="84E6E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49C53E2"/>
    <w:multiLevelType w:val="multilevel"/>
    <w:tmpl w:val="B35ED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AE5783"/>
    <w:multiLevelType w:val="multilevel"/>
    <w:tmpl w:val="FD36AE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0B1433"/>
    <w:multiLevelType w:val="multilevel"/>
    <w:tmpl w:val="5808A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8D13A52"/>
    <w:multiLevelType w:val="multilevel"/>
    <w:tmpl w:val="19BE0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A3E7D21"/>
    <w:multiLevelType w:val="multilevel"/>
    <w:tmpl w:val="3CD4E9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CAB12F2"/>
    <w:multiLevelType w:val="hybridMultilevel"/>
    <w:tmpl w:val="F7B207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902D8B"/>
    <w:multiLevelType w:val="multilevel"/>
    <w:tmpl w:val="D1A65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817228B"/>
    <w:multiLevelType w:val="multilevel"/>
    <w:tmpl w:val="D33C4F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8527F24"/>
    <w:multiLevelType w:val="multilevel"/>
    <w:tmpl w:val="A612AD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8CE2169"/>
    <w:multiLevelType w:val="multilevel"/>
    <w:tmpl w:val="03E6C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D392C27"/>
    <w:multiLevelType w:val="multilevel"/>
    <w:tmpl w:val="FC3AE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150158A"/>
    <w:multiLevelType w:val="multilevel"/>
    <w:tmpl w:val="2496D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AC264E2"/>
    <w:multiLevelType w:val="multilevel"/>
    <w:tmpl w:val="067C4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1122237"/>
    <w:multiLevelType w:val="multilevel"/>
    <w:tmpl w:val="ADDE92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1301173"/>
    <w:multiLevelType w:val="multilevel"/>
    <w:tmpl w:val="5C964E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4F81595"/>
    <w:multiLevelType w:val="multilevel"/>
    <w:tmpl w:val="57F00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65B53FF"/>
    <w:multiLevelType w:val="multilevel"/>
    <w:tmpl w:val="2EDE71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B676AF8"/>
    <w:multiLevelType w:val="multilevel"/>
    <w:tmpl w:val="135E58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E57268F"/>
    <w:multiLevelType w:val="multilevel"/>
    <w:tmpl w:val="D51E81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3C45927"/>
    <w:multiLevelType w:val="multilevel"/>
    <w:tmpl w:val="F842B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6BF1330"/>
    <w:multiLevelType w:val="hybridMultilevel"/>
    <w:tmpl w:val="ABA2D1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8A866A7"/>
    <w:multiLevelType w:val="multilevel"/>
    <w:tmpl w:val="E0548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1152BAA"/>
    <w:multiLevelType w:val="multilevel"/>
    <w:tmpl w:val="96C2F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7560FB5"/>
    <w:multiLevelType w:val="multilevel"/>
    <w:tmpl w:val="91969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99B1EDB"/>
    <w:multiLevelType w:val="multilevel"/>
    <w:tmpl w:val="FAC29E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FC76505"/>
    <w:multiLevelType w:val="multilevel"/>
    <w:tmpl w:val="62386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5840F84"/>
    <w:multiLevelType w:val="multilevel"/>
    <w:tmpl w:val="B6F8C1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09751197">
    <w:abstractNumId w:val="25"/>
  </w:num>
  <w:num w:numId="2" w16cid:durableId="1710257863">
    <w:abstractNumId w:val="32"/>
  </w:num>
  <w:num w:numId="3" w16cid:durableId="1581057172">
    <w:abstractNumId w:val="29"/>
  </w:num>
  <w:num w:numId="4" w16cid:durableId="799684172">
    <w:abstractNumId w:val="12"/>
  </w:num>
  <w:num w:numId="5" w16cid:durableId="229854615">
    <w:abstractNumId w:val="27"/>
  </w:num>
  <w:num w:numId="6" w16cid:durableId="1762487285">
    <w:abstractNumId w:val="24"/>
  </w:num>
  <w:num w:numId="7" w16cid:durableId="1586844017">
    <w:abstractNumId w:val="3"/>
  </w:num>
  <w:num w:numId="8" w16cid:durableId="824779545">
    <w:abstractNumId w:val="20"/>
  </w:num>
  <w:num w:numId="9" w16cid:durableId="1662273522">
    <w:abstractNumId w:val="10"/>
  </w:num>
  <w:num w:numId="10" w16cid:durableId="1374842668">
    <w:abstractNumId w:val="18"/>
  </w:num>
  <w:num w:numId="11" w16cid:durableId="937757466">
    <w:abstractNumId w:val="21"/>
  </w:num>
  <w:num w:numId="12" w16cid:durableId="1420981885">
    <w:abstractNumId w:val="31"/>
  </w:num>
  <w:num w:numId="13" w16cid:durableId="1930651741">
    <w:abstractNumId w:val="15"/>
  </w:num>
  <w:num w:numId="14" w16cid:durableId="1740594576">
    <w:abstractNumId w:val="28"/>
  </w:num>
  <w:num w:numId="15" w16cid:durableId="627394067">
    <w:abstractNumId w:val="30"/>
  </w:num>
  <w:num w:numId="16" w16cid:durableId="1176386274">
    <w:abstractNumId w:val="13"/>
  </w:num>
  <w:num w:numId="17" w16cid:durableId="1004672205">
    <w:abstractNumId w:val="16"/>
  </w:num>
  <w:num w:numId="18" w16cid:durableId="19940841">
    <w:abstractNumId w:val="6"/>
  </w:num>
  <w:num w:numId="19" w16cid:durableId="108939917">
    <w:abstractNumId w:val="9"/>
  </w:num>
  <w:num w:numId="20" w16cid:durableId="1122111133">
    <w:abstractNumId w:val="17"/>
  </w:num>
  <w:num w:numId="21" w16cid:durableId="1340237050">
    <w:abstractNumId w:val="23"/>
  </w:num>
  <w:num w:numId="22" w16cid:durableId="693846835">
    <w:abstractNumId w:val="1"/>
  </w:num>
  <w:num w:numId="23" w16cid:durableId="1753575853">
    <w:abstractNumId w:val="2"/>
  </w:num>
  <w:num w:numId="24" w16cid:durableId="899361261">
    <w:abstractNumId w:val="5"/>
  </w:num>
  <w:num w:numId="25" w16cid:durableId="1056859174">
    <w:abstractNumId w:val="7"/>
  </w:num>
  <w:num w:numId="26" w16cid:durableId="2067290338">
    <w:abstractNumId w:val="19"/>
  </w:num>
  <w:num w:numId="27" w16cid:durableId="1211923095">
    <w:abstractNumId w:val="0"/>
  </w:num>
  <w:num w:numId="28" w16cid:durableId="651833539">
    <w:abstractNumId w:val="14"/>
  </w:num>
  <w:num w:numId="29" w16cid:durableId="1671905694">
    <w:abstractNumId w:val="8"/>
  </w:num>
  <w:num w:numId="30" w16cid:durableId="853807820">
    <w:abstractNumId w:val="22"/>
  </w:num>
  <w:num w:numId="31" w16cid:durableId="1821381036">
    <w:abstractNumId w:val="11"/>
  </w:num>
  <w:num w:numId="32" w16cid:durableId="1194925971">
    <w:abstractNumId w:val="4"/>
  </w:num>
  <w:num w:numId="33" w16cid:durableId="2027711784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2NDQwNLE0NzM3tTBU0lEKTi0uzszPAykwrgUAaUH7TiwAAAA="/>
  </w:docVars>
  <w:rsids>
    <w:rsidRoot w:val="003655E2"/>
    <w:rsid w:val="000B0E23"/>
    <w:rsid w:val="000C39B4"/>
    <w:rsid w:val="000C5A81"/>
    <w:rsid w:val="000E3A5F"/>
    <w:rsid w:val="001261D6"/>
    <w:rsid w:val="001A144C"/>
    <w:rsid w:val="00251D29"/>
    <w:rsid w:val="0025731E"/>
    <w:rsid w:val="00273CFE"/>
    <w:rsid w:val="002C6AC0"/>
    <w:rsid w:val="003655E2"/>
    <w:rsid w:val="00380CFC"/>
    <w:rsid w:val="004B20E3"/>
    <w:rsid w:val="004B6E5A"/>
    <w:rsid w:val="004B739C"/>
    <w:rsid w:val="004F5CF3"/>
    <w:rsid w:val="005B702A"/>
    <w:rsid w:val="0069753D"/>
    <w:rsid w:val="006B624C"/>
    <w:rsid w:val="006F5E6C"/>
    <w:rsid w:val="007664C8"/>
    <w:rsid w:val="0079366C"/>
    <w:rsid w:val="008142AB"/>
    <w:rsid w:val="00846DCF"/>
    <w:rsid w:val="00867710"/>
    <w:rsid w:val="0089750C"/>
    <w:rsid w:val="008A688D"/>
    <w:rsid w:val="008E6639"/>
    <w:rsid w:val="00950C2B"/>
    <w:rsid w:val="009B4E03"/>
    <w:rsid w:val="00AB3F2E"/>
    <w:rsid w:val="00B817AD"/>
    <w:rsid w:val="00BD3E8D"/>
    <w:rsid w:val="00C0318E"/>
    <w:rsid w:val="00C326EC"/>
    <w:rsid w:val="00C75D6E"/>
    <w:rsid w:val="00C970EC"/>
    <w:rsid w:val="00CE6C7C"/>
    <w:rsid w:val="00E0255A"/>
    <w:rsid w:val="00E97FEC"/>
    <w:rsid w:val="00EA19EF"/>
    <w:rsid w:val="00F77501"/>
    <w:rsid w:val="00FF76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F661B2"/>
  <w15:docId w15:val="{048F2034-3040-40AD-B274-C4BFD182A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9366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366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9366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B3F2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9366C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79366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79366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9366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numbering" w:customStyle="1" w:styleId="NoList1">
    <w:name w:val="No List1"/>
    <w:next w:val="NoList"/>
    <w:uiPriority w:val="99"/>
    <w:semiHidden/>
    <w:unhideWhenUsed/>
    <w:rsid w:val="0079366C"/>
  </w:style>
  <w:style w:type="paragraph" w:styleId="NormalWeb">
    <w:name w:val="Normal (Web)"/>
    <w:basedOn w:val="Normal"/>
    <w:uiPriority w:val="99"/>
    <w:semiHidden/>
    <w:unhideWhenUsed/>
    <w:rsid w:val="007936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TMLTypewriter">
    <w:name w:val="HTML Typewriter"/>
    <w:basedOn w:val="DefaultParagraphFont"/>
    <w:uiPriority w:val="99"/>
    <w:semiHidden/>
    <w:unhideWhenUsed/>
    <w:rsid w:val="0079366C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9366C"/>
    <w:rPr>
      <w:i/>
      <w:iCs/>
    </w:rPr>
  </w:style>
  <w:style w:type="character" w:styleId="Strong">
    <w:name w:val="Strong"/>
    <w:basedOn w:val="DefaultParagraphFont"/>
    <w:uiPriority w:val="22"/>
    <w:qFormat/>
    <w:rsid w:val="00E97FEC"/>
    <w:rPr>
      <w:b/>
      <w:bCs/>
    </w:rPr>
  </w:style>
  <w:style w:type="table" w:styleId="TableGrid">
    <w:name w:val="Table Grid"/>
    <w:basedOn w:val="TableNormal"/>
    <w:uiPriority w:val="59"/>
    <w:rsid w:val="006F5E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970E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326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135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27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1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69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3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5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9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1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2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82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6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87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0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0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99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55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49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137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3570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09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6950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56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54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352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378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308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295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85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39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2534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13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49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97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935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1594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62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22648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46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28</Words>
  <Characters>7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</dc:creator>
  <cp:lastModifiedBy>Cassim Farook</cp:lastModifiedBy>
  <cp:revision>21</cp:revision>
  <cp:lastPrinted>2023-10-02T06:07:00Z</cp:lastPrinted>
  <dcterms:created xsi:type="dcterms:W3CDTF">2023-10-02T06:03:00Z</dcterms:created>
  <dcterms:modified xsi:type="dcterms:W3CDTF">2023-10-24T07:13:00Z</dcterms:modified>
</cp:coreProperties>
</file>